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D998F6" w14:textId="77777777" w:rsidR="009019AF" w:rsidRDefault="009019AF" w:rsidP="009019AF">
      <w:pPr>
        <w:jc w:val="center"/>
        <w:rPr>
          <w:b/>
        </w:rPr>
      </w:pPr>
    </w:p>
    <w:tbl>
      <w:tblPr>
        <w:tblW w:w="13477" w:type="dxa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7"/>
        <w:gridCol w:w="1980"/>
        <w:gridCol w:w="810"/>
        <w:gridCol w:w="6120"/>
        <w:gridCol w:w="1620"/>
      </w:tblGrid>
      <w:tr w:rsidR="009019AF" w14:paraId="1E6A8AD7" w14:textId="77777777" w:rsidTr="001C66F6">
        <w:tc>
          <w:tcPr>
            <w:tcW w:w="2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E00AA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C57CA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0DF03" w14:textId="2D907A2F" w:rsidR="009019AF" w:rsidRDefault="005E60B8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Staff Time</w:t>
            </w: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384EE1" w14:textId="0BF92D56" w:rsidR="009019AF" w:rsidRDefault="005E60B8" w:rsidP="001C66F6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 xml:space="preserve">Staff Member </w:t>
            </w:r>
            <w:r w:rsidR="009019AF">
              <w:rPr>
                <w:b/>
              </w:rPr>
              <w:t>Responsibilities</w:t>
            </w:r>
          </w:p>
          <w:p w14:paraId="15C63A46" w14:textId="73738755" w:rsidR="009019AF" w:rsidRDefault="009019AF" w:rsidP="001C66F6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 xml:space="preserve">(Should align with activities in Attachment </w:t>
            </w:r>
            <w:r w:rsidR="0031354A">
              <w:rPr>
                <w:b/>
              </w:rPr>
              <w:t>C</w:t>
            </w:r>
            <w:r>
              <w:rPr>
                <w:b/>
              </w:rPr>
              <w:t>)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8D9AA" w14:textId="77777777" w:rsidR="001C66F6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 xml:space="preserve">Objective </w:t>
            </w:r>
          </w:p>
          <w:p w14:paraId="70B65868" w14:textId="4FDD665A" w:rsidR="009019AF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Number</w:t>
            </w:r>
            <w:r w:rsidR="001F71E9">
              <w:rPr>
                <w:b/>
              </w:rPr>
              <w:t>(s)</w:t>
            </w:r>
          </w:p>
        </w:tc>
      </w:tr>
      <w:tr w:rsidR="009019AF" w14:paraId="3F00F876" w14:textId="77777777" w:rsidTr="001C66F6">
        <w:tc>
          <w:tcPr>
            <w:tcW w:w="2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D13B9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25CA9433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422E5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B9824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85499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26246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  <w:tr w:rsidR="009019AF" w14:paraId="24D91BB0" w14:textId="77777777" w:rsidTr="001C66F6">
        <w:tc>
          <w:tcPr>
            <w:tcW w:w="2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8A953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3594A28E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CED6A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CE74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914E8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3B6D1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  <w:tr w:rsidR="009019AF" w14:paraId="60DE4AC6" w14:textId="77777777" w:rsidTr="001C66F6">
        <w:tc>
          <w:tcPr>
            <w:tcW w:w="2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7E569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21F8C902" w14:textId="77777777" w:rsidR="009019AF" w:rsidRDefault="009019AF">
            <w:pPr>
              <w:spacing w:line="256" w:lineRule="auto"/>
              <w:rPr>
                <w:b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41FBA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1FFC8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E7400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4DD66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  <w:tr w:rsidR="009019AF" w14:paraId="64308C11" w14:textId="77777777" w:rsidTr="001C66F6">
        <w:tc>
          <w:tcPr>
            <w:tcW w:w="2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77B06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2D678101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CC572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FAE8F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87F6F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DBD35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</w:tbl>
    <w:p w14:paraId="688168E8" w14:textId="40C7DF3F" w:rsidR="005E60B8" w:rsidRDefault="005E60B8" w:rsidP="00040129">
      <w:pPr>
        <w:jc w:val="center"/>
        <w:rPr>
          <w:b/>
          <w:i/>
        </w:rPr>
      </w:pPr>
      <w:r>
        <w:rPr>
          <w:b/>
          <w:i/>
        </w:rPr>
        <w:t>Staff Time is the percentage</w:t>
      </w:r>
      <w:r w:rsidR="00930969">
        <w:rPr>
          <w:b/>
          <w:i/>
        </w:rPr>
        <w:t xml:space="preserve"> of time</w:t>
      </w:r>
      <w:r>
        <w:rPr>
          <w:b/>
          <w:i/>
        </w:rPr>
        <w:t xml:space="preserve"> a staff member is assigned to </w:t>
      </w:r>
      <w:r w:rsidR="00930969">
        <w:rPr>
          <w:b/>
          <w:i/>
        </w:rPr>
        <w:t xml:space="preserve">work with </w:t>
      </w:r>
      <w:r>
        <w:rPr>
          <w:b/>
          <w:i/>
        </w:rPr>
        <w:t>the</w:t>
      </w:r>
      <w:r w:rsidR="00930969">
        <w:rPr>
          <w:b/>
          <w:i/>
        </w:rPr>
        <w:t xml:space="preserve"> homeless education</w:t>
      </w:r>
      <w:r>
        <w:rPr>
          <w:b/>
          <w:i/>
        </w:rPr>
        <w:t xml:space="preserve"> program.</w:t>
      </w:r>
    </w:p>
    <w:p w14:paraId="5B151044" w14:textId="62FB949E" w:rsidR="0031354A" w:rsidRPr="00393F48" w:rsidRDefault="0031354A" w:rsidP="00040129">
      <w:pPr>
        <w:jc w:val="center"/>
        <w:rPr>
          <w:b/>
          <w:i/>
        </w:rPr>
      </w:pPr>
      <w:r w:rsidRPr="00393F48">
        <w:rPr>
          <w:b/>
          <w:i/>
        </w:rPr>
        <w:t>Add rows as necessary and include page numbers (i.e., page 1-3, page 2-3, page 3-3)</w:t>
      </w:r>
      <w:r>
        <w:rPr>
          <w:b/>
          <w:i/>
        </w:rPr>
        <w:t>.</w:t>
      </w:r>
    </w:p>
    <w:p w14:paraId="247FEF89" w14:textId="77777777" w:rsidR="0031354A" w:rsidRDefault="0031354A" w:rsidP="009019AF">
      <w:pPr>
        <w:jc w:val="center"/>
        <w:rPr>
          <w:b/>
        </w:rPr>
      </w:pPr>
    </w:p>
    <w:p w14:paraId="14FE80F5" w14:textId="06B68E5B" w:rsidR="009019AF" w:rsidRDefault="009019AF" w:rsidP="009019AF">
      <w:pPr>
        <w:jc w:val="center"/>
        <w:rPr>
          <w:b/>
        </w:rPr>
      </w:pPr>
      <w:r>
        <w:rPr>
          <w:b/>
        </w:rPr>
        <w:t>Subcontractors for Subgrant Activities</w:t>
      </w:r>
    </w:p>
    <w:tbl>
      <w:tblPr>
        <w:tblW w:w="13477" w:type="dxa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0"/>
        <w:gridCol w:w="2790"/>
        <w:gridCol w:w="6727"/>
        <w:gridCol w:w="1620"/>
      </w:tblGrid>
      <w:tr w:rsidR="009019AF" w14:paraId="5C5FCEA0" w14:textId="77777777" w:rsidTr="001C66F6"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CB149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A1005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Agency</w:t>
            </w:r>
          </w:p>
        </w:tc>
        <w:tc>
          <w:tcPr>
            <w:tcW w:w="6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559C5" w14:textId="7A59D2DE" w:rsidR="009019AF" w:rsidRDefault="005E60B8" w:rsidP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 xml:space="preserve">Subcontractors </w:t>
            </w:r>
            <w:r w:rsidR="009019AF">
              <w:rPr>
                <w:b/>
              </w:rPr>
              <w:t>Responsibilities</w:t>
            </w:r>
          </w:p>
          <w:p w14:paraId="56EDD8F5" w14:textId="6CC6B72B" w:rsidR="009019AF" w:rsidRDefault="009019AF" w:rsidP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 xml:space="preserve">(Should align with activities in Attachment </w:t>
            </w:r>
            <w:r w:rsidR="0031354A">
              <w:rPr>
                <w:b/>
              </w:rPr>
              <w:t>C</w:t>
            </w:r>
            <w:r>
              <w:rPr>
                <w:b/>
              </w:rPr>
              <w:t>)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8B613" w14:textId="77777777" w:rsidR="001C66F6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 xml:space="preserve">Objective </w:t>
            </w:r>
          </w:p>
          <w:p w14:paraId="7DA920E4" w14:textId="1C750DB2" w:rsidR="009019AF" w:rsidRDefault="009019AF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Number</w:t>
            </w:r>
            <w:r w:rsidR="001F71E9">
              <w:rPr>
                <w:b/>
              </w:rPr>
              <w:t>(s)</w:t>
            </w:r>
          </w:p>
        </w:tc>
      </w:tr>
      <w:tr w:rsidR="009019AF" w14:paraId="5C622E4A" w14:textId="77777777" w:rsidTr="001C66F6"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D700B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6286BD72" w14:textId="59253D4C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E98C7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7E661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DFA24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  <w:tr w:rsidR="009019AF" w14:paraId="76837D41" w14:textId="77777777" w:rsidTr="001C66F6"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ED62C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3D96A66C" w14:textId="0CB00AE6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B5965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16191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8C467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  <w:tr w:rsidR="009019AF" w14:paraId="10880384" w14:textId="77777777" w:rsidTr="001C66F6"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8E6D1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  <w:p w14:paraId="2D691EA6" w14:textId="608B2DCC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99FD8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6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5FDA2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FF35D" w14:textId="77777777" w:rsidR="009019AF" w:rsidRDefault="009019AF">
            <w:pPr>
              <w:spacing w:line="256" w:lineRule="auto"/>
              <w:jc w:val="center"/>
              <w:rPr>
                <w:b/>
              </w:rPr>
            </w:pPr>
          </w:p>
        </w:tc>
      </w:tr>
    </w:tbl>
    <w:p w14:paraId="3959E4CD" w14:textId="77777777" w:rsidR="0031354A" w:rsidRPr="00393F48" w:rsidRDefault="0031354A" w:rsidP="00040129">
      <w:pPr>
        <w:jc w:val="center"/>
        <w:rPr>
          <w:b/>
          <w:i/>
        </w:rPr>
      </w:pPr>
      <w:r w:rsidRPr="00393F48">
        <w:rPr>
          <w:b/>
          <w:i/>
        </w:rPr>
        <w:t>Add rows as necessary and include page numbers (i.e., page 1-3, page 2-3, page 3-3)</w:t>
      </w:r>
      <w:r>
        <w:rPr>
          <w:b/>
          <w:i/>
        </w:rPr>
        <w:t>.</w:t>
      </w:r>
    </w:p>
    <w:p w14:paraId="392EF6AA" w14:textId="09B6977D" w:rsidR="001C66F6" w:rsidRPr="001C66F6" w:rsidRDefault="001C66F6" w:rsidP="00040129">
      <w:pPr>
        <w:jc w:val="center"/>
        <w:rPr>
          <w:b/>
          <w:i/>
          <w:sz w:val="20"/>
          <w:szCs w:val="20"/>
        </w:rPr>
      </w:pPr>
    </w:p>
    <w:p w14:paraId="4CFB926E" w14:textId="77777777" w:rsidR="00F22A01" w:rsidRDefault="00F22A01"/>
    <w:sectPr w:rsidR="00F22A01" w:rsidSect="009019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91D76" w14:textId="77777777" w:rsidR="00B62EE4" w:rsidRDefault="00B62EE4" w:rsidP="006B4E15">
      <w:r>
        <w:separator/>
      </w:r>
    </w:p>
  </w:endnote>
  <w:endnote w:type="continuationSeparator" w:id="0">
    <w:p w14:paraId="37E84390" w14:textId="77777777" w:rsidR="00B62EE4" w:rsidRDefault="00B62EE4" w:rsidP="006B4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927E" w14:textId="77777777" w:rsidR="00250F88" w:rsidRDefault="00250F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B3B7F" w14:textId="77777777" w:rsidR="00250F88" w:rsidRDefault="00250F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44E78" w14:textId="77777777" w:rsidR="00250F88" w:rsidRDefault="0025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1E828" w14:textId="77777777" w:rsidR="00B62EE4" w:rsidRDefault="00B62EE4" w:rsidP="006B4E15">
      <w:r>
        <w:separator/>
      </w:r>
    </w:p>
  </w:footnote>
  <w:footnote w:type="continuationSeparator" w:id="0">
    <w:p w14:paraId="453B2650" w14:textId="77777777" w:rsidR="00B62EE4" w:rsidRDefault="00B62EE4" w:rsidP="006B4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B3774" w14:textId="77777777" w:rsidR="00250F88" w:rsidRDefault="00250F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A1371" w14:textId="1A09CC91" w:rsidR="006B4E15" w:rsidRPr="001C66F6" w:rsidRDefault="4EDB981A" w:rsidP="006B4E15">
    <w:pPr>
      <w:rPr>
        <w:b/>
        <w:bCs/>
      </w:rPr>
    </w:pPr>
    <w:r w:rsidRPr="4EDB981A">
      <w:rPr>
        <w:b/>
        <w:bCs/>
      </w:rPr>
      <w:t>LEA:</w:t>
    </w:r>
  </w:p>
  <w:p w14:paraId="70789ECE" w14:textId="3A5F0287" w:rsidR="006B4E15" w:rsidRPr="001C66F6" w:rsidRDefault="4EDB981A" w:rsidP="006B4E15">
    <w:pPr>
      <w:rPr>
        <w:b/>
        <w:bCs/>
      </w:rPr>
    </w:pPr>
    <w:r w:rsidRPr="4EDB981A">
      <w:rPr>
        <w:b/>
        <w:bCs/>
      </w:rPr>
      <w:t>LEA Code:</w:t>
    </w:r>
  </w:p>
  <w:p w14:paraId="5E712CFC" w14:textId="77777777" w:rsidR="006B4E15" w:rsidRDefault="006B4E15" w:rsidP="006B4E15">
    <w:pPr>
      <w:jc w:val="center"/>
      <w:rPr>
        <w:b/>
      </w:rPr>
    </w:pPr>
    <w:r>
      <w:rPr>
        <w:b/>
      </w:rPr>
      <w:t>Attachment D</w:t>
    </w:r>
  </w:p>
  <w:p w14:paraId="6C498C2A" w14:textId="77777777" w:rsidR="00C87330" w:rsidRDefault="00C87330" w:rsidP="00C87330">
    <w:pPr>
      <w:jc w:val="center"/>
      <w:rPr>
        <w:b/>
      </w:rPr>
    </w:pPr>
    <w:r>
      <w:rPr>
        <w:b/>
      </w:rPr>
      <w:t>North Carolina Homeless Education Program</w:t>
    </w:r>
  </w:p>
  <w:p w14:paraId="5C930CB6" w14:textId="1D47612B" w:rsidR="00C87330" w:rsidRDefault="00C87330" w:rsidP="00C87330">
    <w:pPr>
      <w:jc w:val="center"/>
      <w:rPr>
        <w:b/>
      </w:rPr>
    </w:pPr>
    <w:r>
      <w:rPr>
        <w:b/>
      </w:rPr>
      <w:t>McKinney-Vento Subgrant 202</w:t>
    </w:r>
    <w:r w:rsidR="00250F88">
      <w:rPr>
        <w:b/>
      </w:rPr>
      <w:t>6</w:t>
    </w:r>
    <w:r>
      <w:rPr>
        <w:b/>
      </w:rPr>
      <w:t>-202</w:t>
    </w:r>
    <w:r w:rsidR="00250F88">
      <w:rPr>
        <w:b/>
      </w:rPr>
      <w:t>9</w:t>
    </w:r>
    <w:r>
      <w:rPr>
        <w:b/>
      </w:rPr>
      <w:t>SY</w:t>
    </w:r>
  </w:p>
  <w:p w14:paraId="62395E83" w14:textId="456DA77D" w:rsidR="006B4E15" w:rsidRPr="006B4E15" w:rsidRDefault="006B4E15" w:rsidP="006B4E15">
    <w:pPr>
      <w:jc w:val="center"/>
      <w:rPr>
        <w:b/>
      </w:rPr>
    </w:pPr>
    <w:r>
      <w:rPr>
        <w:b/>
      </w:rPr>
      <w:t>Staffing Chart for Subgrant Activit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D018C" w14:textId="77777777" w:rsidR="00250F88" w:rsidRDefault="00250F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BVImhhaGlkaW5ko6SsGpxcWZ+XkgBYa1AAER95ssAAAA"/>
  </w:docVars>
  <w:rsids>
    <w:rsidRoot w:val="009019AF"/>
    <w:rsid w:val="00040129"/>
    <w:rsid w:val="00052AB2"/>
    <w:rsid w:val="00106F6E"/>
    <w:rsid w:val="001C66F6"/>
    <w:rsid w:val="001F71E9"/>
    <w:rsid w:val="00250F88"/>
    <w:rsid w:val="0031354A"/>
    <w:rsid w:val="00380F4A"/>
    <w:rsid w:val="00390514"/>
    <w:rsid w:val="00460A77"/>
    <w:rsid w:val="004F214A"/>
    <w:rsid w:val="0050020B"/>
    <w:rsid w:val="005E60B8"/>
    <w:rsid w:val="006A41A0"/>
    <w:rsid w:val="006B4E15"/>
    <w:rsid w:val="007F5CC0"/>
    <w:rsid w:val="008D0809"/>
    <w:rsid w:val="009019AF"/>
    <w:rsid w:val="00927B45"/>
    <w:rsid w:val="00930969"/>
    <w:rsid w:val="00A43F79"/>
    <w:rsid w:val="00B62EE4"/>
    <w:rsid w:val="00C87330"/>
    <w:rsid w:val="00C907A8"/>
    <w:rsid w:val="00D5493B"/>
    <w:rsid w:val="00F22A01"/>
    <w:rsid w:val="00FB3325"/>
    <w:rsid w:val="4EDB9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2CE8D6"/>
  <w15:chartTrackingRefBased/>
  <w15:docId w15:val="{68B97D76-5E95-4C07-BE87-1AB57E72C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9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E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4E1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4E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4E1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A3E5C7B371A47AC6F693A16331DF8" ma:contentTypeVersion="26" ma:contentTypeDescription="Create a new document." ma:contentTypeScope="" ma:versionID="ab15cacca8713b76e9435c19a50262bf">
  <xsd:schema xmlns:xsd="http://www.w3.org/2001/XMLSchema" xmlns:xs="http://www.w3.org/2001/XMLSchema" xmlns:p="http://schemas.microsoft.com/office/2006/metadata/properties" xmlns:ns1="http://schemas.microsoft.com/sharepoint/v3" xmlns:ns2="c2193ac7-f074-497f-a938-4c812096122a" xmlns:ns3="a663bc7e-d16f-4815-8c52-72575c0867ae" targetNamespace="http://schemas.microsoft.com/office/2006/metadata/properties" ma:root="true" ma:fieldsID="aab8c7946e29b10ec8c13112cd6a8faa" ns1:_="" ns2:_="" ns3:_="">
    <xsd:import namespace="http://schemas.microsoft.com/sharepoint/v3"/>
    <xsd:import namespace="c2193ac7-f074-497f-a938-4c812096122a"/>
    <xsd:import namespace="a663bc7e-d16f-4815-8c52-72575c086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LengthInSeconds" minOccurs="0"/>
                <xsd:element ref="ns2:Date0" minOccurs="0"/>
                <xsd:element ref="ns2:lcf76f155ced4ddcb4097134ff3c332f" minOccurs="0"/>
                <xsd:element ref="ns3:TaxCatchAll" minOccurs="0"/>
                <xsd:element ref="ns2:order0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93ac7-f074-497f-a938-4c8120961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Date0" ma:index="24" nillable="true" ma:displayName="Date" ma:format="DateTime" ma:internalName="Date0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6f04b984-fa73-4293-9547-6fa4c72ee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8" nillable="true" ma:displayName="order" ma:format="Dropdown" ma:internalName="order0" ma:percentage="FALSE">
      <xsd:simpleType>
        <xsd:restriction base="dms:Number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1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bc7e-d16f-4815-8c52-72575c086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840795a-9655-47c9-aae7-7ade5dfbd823}" ma:internalName="TaxCatchAll" ma:showField="CatchAllData" ma:web="a663bc7e-d16f-4815-8c52-72575c086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2193ac7-f074-497f-a938-4c812096122a">
      <Terms xmlns="http://schemas.microsoft.com/office/infopath/2007/PartnerControls"/>
    </lcf76f155ced4ddcb4097134ff3c332f>
    <TaxCatchAll xmlns="a663bc7e-d16f-4815-8c52-72575c0867ae" xsi:nil="true"/>
    <_Flow_SignoffStatus xmlns="c2193ac7-f074-497f-a938-4c812096122a" xsi:nil="true"/>
    <_ip_UnifiedCompliancePolicyProperties xmlns="http://schemas.microsoft.com/sharepoint/v3" xsi:nil="true"/>
    <order0 xmlns="c2193ac7-f074-497f-a938-4c812096122a" xsi:nil="true"/>
    <date xmlns="c2193ac7-f074-497f-a938-4c812096122a" xsi:nil="true"/>
    <Date0 xmlns="c2193ac7-f074-497f-a938-4c812096122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8D7939-78F5-4D38-8757-CE2ACDBC2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193ac7-f074-497f-a938-4c812096122a"/>
    <ds:schemaRef ds:uri="a663bc7e-d16f-4815-8c52-72575c086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D268F8-A21F-4BE2-8128-59066F2C569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2193ac7-f074-497f-a938-4c812096122a"/>
    <ds:schemaRef ds:uri="a663bc7e-d16f-4815-8c52-72575c0867ae"/>
  </ds:schemaRefs>
</ds:datastoreItem>
</file>

<file path=customXml/itemProps3.xml><?xml version="1.0" encoding="utf-8"?>
<ds:datastoreItem xmlns:ds="http://schemas.openxmlformats.org/officeDocument/2006/customXml" ds:itemID="{1DA8E7F6-ADA6-42A6-B632-19E8C82F54B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523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2</cp:revision>
  <dcterms:created xsi:type="dcterms:W3CDTF">2025-11-10T22:18:00Z</dcterms:created>
  <dcterms:modified xsi:type="dcterms:W3CDTF">2025-11-1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c22ba8d65ab6e0deee061da5383b7ebf9efe68995b8126424a93e0347320ea</vt:lpwstr>
  </property>
  <property fmtid="{D5CDD505-2E9C-101B-9397-08002B2CF9AE}" pid="3" name="ContentTypeId">
    <vt:lpwstr>0x0101003ACA3E5C7B371A47AC6F693A16331DF8</vt:lpwstr>
  </property>
  <property fmtid="{D5CDD505-2E9C-101B-9397-08002B2CF9AE}" pid="4" name="MediaServiceImageTags">
    <vt:lpwstr/>
  </property>
</Properties>
</file>